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A2867" w14:textId="59243A21" w:rsidR="007E2876" w:rsidRDefault="00DD5FB9" w:rsidP="00DD5FB9">
      <w:pPr>
        <w:jc w:val="center"/>
        <w:rPr>
          <w:sz w:val="52"/>
          <w:szCs w:val="52"/>
          <w:lang w:val="en-US"/>
        </w:rPr>
      </w:pPr>
      <w:r w:rsidRPr="00DD5FB9">
        <w:rPr>
          <w:sz w:val="52"/>
          <w:szCs w:val="52"/>
          <w:lang w:val="en-US"/>
        </w:rPr>
        <w:t>Report</w:t>
      </w:r>
    </w:p>
    <w:p w14:paraId="5A039068" w14:textId="14BC4406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ogram reads the points.csv and connection.csv and converts into a dictionary format.</w:t>
      </w:r>
    </w:p>
    <w:p w14:paraId="122F4A83" w14:textId="77777777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The code calculates the location matrix by iterating over each connection in the connection dictionary.</w:t>
      </w:r>
    </w:p>
    <w:p w14:paraId="3B4A2ED3" w14:textId="77777777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For each connection, it retrieves the coordinates of the connected points from the points dictionary.</w:t>
      </w:r>
    </w:p>
    <w:p w14:paraId="787B390D" w14:textId="27F32713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Using the provided formula, the code calculates the distance between the points and stores it in the location matrix.</w:t>
      </w:r>
    </w:p>
    <w:p w14:paraId="19B1CA8E" w14:textId="05FB5AA4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 xml:space="preserve">The location matrix is </w:t>
      </w:r>
      <w:r>
        <w:rPr>
          <w:lang w:val="en-US"/>
        </w:rPr>
        <w:t>saved</w:t>
      </w:r>
      <w:r w:rsidRPr="00DD5FB9">
        <w:rPr>
          <w:lang w:val="en-US"/>
        </w:rPr>
        <w:t xml:space="preserve"> to a CSV file named "inputfileAS4.csv".</w:t>
      </w:r>
    </w:p>
    <w:p w14:paraId="3DDE20A1" w14:textId="005C9362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The code iterates over the location matrix and writes it to the output file, replacing zero values with "-" to indicate no connection.</w:t>
      </w:r>
    </w:p>
    <w:p w14:paraId="686454A4" w14:textId="09615D42" w:rsidR="00DD5FB9" w:rsidRPr="00DD5FB9" w:rsidRDefault="00DD5FB9" w:rsidP="00DD5FB9">
      <w:pPr>
        <w:ind w:left="142"/>
        <w:rPr>
          <w:lang w:val="en-US"/>
        </w:rPr>
      </w:pPr>
    </w:p>
    <w:sectPr w:rsidR="00DD5FB9" w:rsidRPr="00DD5FB9">
      <w:pgSz w:w="11907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7D886" w14:textId="77777777" w:rsidR="003C51C1" w:rsidRDefault="003C51C1" w:rsidP="007E2876">
      <w:pPr>
        <w:spacing w:after="0" w:line="240" w:lineRule="auto"/>
      </w:pPr>
      <w:r>
        <w:separator/>
      </w:r>
    </w:p>
  </w:endnote>
  <w:endnote w:type="continuationSeparator" w:id="0">
    <w:p w14:paraId="2A94F252" w14:textId="77777777" w:rsidR="003C51C1" w:rsidRDefault="003C51C1" w:rsidP="007E2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D69EF" w14:textId="77777777" w:rsidR="003C51C1" w:rsidRDefault="003C51C1" w:rsidP="007E2876">
      <w:pPr>
        <w:spacing w:after="0" w:line="240" w:lineRule="auto"/>
      </w:pPr>
      <w:r>
        <w:separator/>
      </w:r>
    </w:p>
  </w:footnote>
  <w:footnote w:type="continuationSeparator" w:id="0">
    <w:p w14:paraId="3BD1FDDB" w14:textId="77777777" w:rsidR="003C51C1" w:rsidRDefault="003C51C1" w:rsidP="007E2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D2ABB"/>
    <w:multiLevelType w:val="hybridMultilevel"/>
    <w:tmpl w:val="0DEA4318"/>
    <w:lvl w:ilvl="0" w:tplc="2000000F">
      <w:start w:val="1"/>
      <w:numFmt w:val="decimal"/>
      <w:lvlText w:val="%1."/>
      <w:lvlJc w:val="left"/>
      <w:pPr>
        <w:ind w:left="1488" w:hanging="360"/>
      </w:pPr>
    </w:lvl>
    <w:lvl w:ilvl="1" w:tplc="20000019" w:tentative="1">
      <w:start w:val="1"/>
      <w:numFmt w:val="lowerLetter"/>
      <w:lvlText w:val="%2."/>
      <w:lvlJc w:val="left"/>
      <w:pPr>
        <w:ind w:left="2208" w:hanging="360"/>
      </w:pPr>
    </w:lvl>
    <w:lvl w:ilvl="2" w:tplc="2000001B" w:tentative="1">
      <w:start w:val="1"/>
      <w:numFmt w:val="lowerRoman"/>
      <w:lvlText w:val="%3."/>
      <w:lvlJc w:val="right"/>
      <w:pPr>
        <w:ind w:left="2928" w:hanging="180"/>
      </w:pPr>
    </w:lvl>
    <w:lvl w:ilvl="3" w:tplc="2000000F" w:tentative="1">
      <w:start w:val="1"/>
      <w:numFmt w:val="decimal"/>
      <w:lvlText w:val="%4."/>
      <w:lvlJc w:val="left"/>
      <w:pPr>
        <w:ind w:left="3648" w:hanging="360"/>
      </w:pPr>
    </w:lvl>
    <w:lvl w:ilvl="4" w:tplc="20000019" w:tentative="1">
      <w:start w:val="1"/>
      <w:numFmt w:val="lowerLetter"/>
      <w:lvlText w:val="%5."/>
      <w:lvlJc w:val="left"/>
      <w:pPr>
        <w:ind w:left="4368" w:hanging="360"/>
      </w:pPr>
    </w:lvl>
    <w:lvl w:ilvl="5" w:tplc="2000001B" w:tentative="1">
      <w:start w:val="1"/>
      <w:numFmt w:val="lowerRoman"/>
      <w:lvlText w:val="%6."/>
      <w:lvlJc w:val="right"/>
      <w:pPr>
        <w:ind w:left="5088" w:hanging="180"/>
      </w:pPr>
    </w:lvl>
    <w:lvl w:ilvl="6" w:tplc="2000000F" w:tentative="1">
      <w:start w:val="1"/>
      <w:numFmt w:val="decimal"/>
      <w:lvlText w:val="%7."/>
      <w:lvlJc w:val="left"/>
      <w:pPr>
        <w:ind w:left="5808" w:hanging="360"/>
      </w:pPr>
    </w:lvl>
    <w:lvl w:ilvl="7" w:tplc="20000019" w:tentative="1">
      <w:start w:val="1"/>
      <w:numFmt w:val="lowerLetter"/>
      <w:lvlText w:val="%8."/>
      <w:lvlJc w:val="left"/>
      <w:pPr>
        <w:ind w:left="6528" w:hanging="360"/>
      </w:pPr>
    </w:lvl>
    <w:lvl w:ilvl="8" w:tplc="2000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1" w15:restartNumberingAfterBreak="0">
    <w:nsid w:val="69FF18B9"/>
    <w:multiLevelType w:val="hybridMultilevel"/>
    <w:tmpl w:val="50F66FD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071294">
    <w:abstractNumId w:val="1"/>
  </w:num>
  <w:num w:numId="2" w16cid:durableId="45379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TOzNLU0NTcxN7ZQ0lEKTi0uzszPAykwqgUAUmYz8ywAAAA="/>
  </w:docVars>
  <w:rsids>
    <w:rsidRoot w:val="00E5021B"/>
    <w:rsid w:val="000A0A4E"/>
    <w:rsid w:val="001F64E5"/>
    <w:rsid w:val="003C51C1"/>
    <w:rsid w:val="007E2876"/>
    <w:rsid w:val="00CE0589"/>
    <w:rsid w:val="00DD5FB9"/>
    <w:rsid w:val="00E50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82504F"/>
  <w15:docId w15:val="{1016BFC9-5C7C-4D4C-9B2D-52153C2D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876"/>
  </w:style>
  <w:style w:type="paragraph" w:styleId="Footer">
    <w:name w:val="footer"/>
    <w:basedOn w:val="Normal"/>
    <w:link w:val="FooterChar"/>
    <w:uiPriority w:val="99"/>
    <w:unhideWhenUsed/>
    <w:rsid w:val="007E2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876"/>
  </w:style>
  <w:style w:type="paragraph" w:styleId="ListParagraph">
    <w:name w:val="List Paragraph"/>
    <w:basedOn w:val="Normal"/>
    <w:uiPriority w:val="34"/>
    <w:qFormat/>
    <w:rsid w:val="00DD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5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enis-Žeļeznovs,Ričards R.</cp:lastModifiedBy>
  <cp:revision>5</cp:revision>
  <cp:lastPrinted>2023-05-23T13:34:00Z</cp:lastPrinted>
  <dcterms:created xsi:type="dcterms:W3CDTF">2023-05-23T13:33:00Z</dcterms:created>
  <dcterms:modified xsi:type="dcterms:W3CDTF">2023-06-04T12:58:00Z</dcterms:modified>
</cp:coreProperties>
</file>